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447BC" w14:textId="11B8D456" w:rsidR="009E49AD" w:rsidRDefault="009E49AD" w:rsidP="00164964"/>
    <w:p w14:paraId="7323633E" w14:textId="77777777" w:rsidR="00164964" w:rsidRPr="00164964" w:rsidRDefault="00164964" w:rsidP="00164964">
      <w:pPr>
        <w:pStyle w:val="Title"/>
        <w:rPr>
          <w:rFonts w:eastAsia="Times New Roman"/>
        </w:rPr>
      </w:pPr>
      <w:r w:rsidRPr="00164964">
        <w:rPr>
          <w:rFonts w:eastAsia="Times New Roman"/>
        </w:rPr>
        <w:t>Source Code</w:t>
      </w:r>
    </w:p>
    <w:p w14:paraId="2FA329E6" w14:textId="52211CE7" w:rsidR="00164964" w:rsidRPr="00164964" w:rsidRDefault="00164964" w:rsidP="00164964">
      <w:pPr>
        <w:pStyle w:val="Heading1"/>
        <w:rPr>
          <w:rFonts w:eastAsia="Times New Roman"/>
          <w:sz w:val="36"/>
        </w:rPr>
      </w:pPr>
      <w:r w:rsidRPr="00164964">
        <w:rPr>
          <w:rFonts w:eastAsia="Times New Roman"/>
        </w:rPr>
        <w:t>Section 7, Lecture 53</w:t>
      </w:r>
    </w:p>
    <w:p w14:paraId="5B0DBDAA" w14:textId="77777777" w:rsidR="00164964" w:rsidRDefault="00164964" w:rsidP="00164964">
      <w:pPr>
        <w:rPr>
          <w:sz w:val="24"/>
        </w:rPr>
      </w:pPr>
      <w:r>
        <w:rPr>
          <w:sz w:val="24"/>
        </w:rPr>
        <w:br/>
      </w:r>
      <w:r w:rsidRPr="00164964">
        <w:rPr>
          <w:sz w:val="24"/>
        </w:rPr>
        <w:t>The downloadable project is in the resources folder.</w:t>
      </w:r>
      <w:r>
        <w:rPr>
          <w:sz w:val="24"/>
        </w:rPr>
        <w:t xml:space="preserve"> </w:t>
      </w:r>
    </w:p>
    <w:p w14:paraId="74DAD08D" w14:textId="393215A0" w:rsidR="00164964" w:rsidRDefault="00164964" w:rsidP="00164964">
      <w:pPr>
        <w:rPr>
          <w:sz w:val="24"/>
        </w:rPr>
      </w:pPr>
      <w:r w:rsidRPr="00164964">
        <w:rPr>
          <w:sz w:val="24"/>
        </w:rPr>
        <w:t>The source code itself, if you would rather copy and paste it, is down below:</w:t>
      </w:r>
    </w:p>
    <w:p w14:paraId="5174600F" w14:textId="77777777" w:rsidR="00164964" w:rsidRPr="00164964" w:rsidRDefault="00164964" w:rsidP="00164964">
      <w:pPr>
        <w:rPr>
          <w:sz w:val="24"/>
        </w:rPr>
      </w:pPr>
    </w:p>
    <w:p w14:paraId="097F9DA6" w14:textId="7895FD7B" w:rsidR="00164964" w:rsidRDefault="00164964" w:rsidP="00164964">
      <w:pPr>
        <w:rPr>
          <w:sz w:val="28"/>
        </w:rPr>
      </w:pPr>
      <w:r w:rsidRPr="00164964">
        <w:rPr>
          <w:sz w:val="28"/>
        </w:rPr>
        <w:t>/</w:t>
      </w:r>
      <w:proofErr w:type="spellStart"/>
      <w:r w:rsidRPr="00164964">
        <w:rPr>
          <w:sz w:val="28"/>
        </w:rPr>
        <w:t>AddPhoto</w:t>
      </w:r>
      <w:proofErr w:type="spellEnd"/>
    </w:p>
    <w:p w14:paraId="59A6E337" w14:textId="77777777" w:rsidR="00164964" w:rsidRPr="00164964" w:rsidRDefault="00164964" w:rsidP="00164964">
      <w:pPr>
        <w:pStyle w:val="alt"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>
        <w:rPr>
          <w:sz w:val="28"/>
        </w:rPr>
        <w:br/>
      </w:r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port React, </w:t>
      </w:r>
      <w:proofErr w:type="gramStart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{ Component</w:t>
      </w:r>
      <w:proofErr w:type="gramEnd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} from 'react';  </w:t>
      </w:r>
    </w:p>
    <w:p w14:paraId="7267A5F8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Lin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-router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0D571801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erializeFor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form-serialize'  </w:t>
      </w:r>
    </w:p>
    <w:p w14:paraId="61408A0B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Single extends Component {  </w:t>
      </w:r>
    </w:p>
    <w:p w14:paraId="03FCC43B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andleSubmi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(e) =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300C50E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.preventDefault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1F9477B7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values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serializeFor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.targe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{ hash: true })    </w:t>
      </w:r>
    </w:p>
    <w:p w14:paraId="1DC161DA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values["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"] &amp;&amp; values["description"]) {  </w:t>
      </w:r>
    </w:p>
    <w:p w14:paraId="1ED3AEC8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values.id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Numb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ew Date())  </w:t>
      </w:r>
    </w:p>
    <w:p w14:paraId="39E4E62E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addPicture(values.id,values.imageLink,values.description)  </w:t>
      </w:r>
    </w:p>
    <w:p w14:paraId="1D5F3D0B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history.push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69B589AA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46F2136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65A0861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27006381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54F625C7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add-post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2141BF0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orm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8807517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add-form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318E852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imageLink</w:t>
      </w:r>
      <w:proofErr w:type="spellEnd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D957105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ription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ription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91DC7D9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688B390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55D6C16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C085A7D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78446B9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;  </w:t>
      </w:r>
    </w:p>
    <w:p w14:paraId="389A14D4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A1DD8E5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6166E6F" w14:textId="77777777" w:rsidR="00164964" w:rsidRPr="00164964" w:rsidRDefault="00164964" w:rsidP="00164964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Single;  </w:t>
      </w:r>
    </w:p>
    <w:p w14:paraId="2FE5F27B" w14:textId="53D216B5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3DBDEE9A" w14:textId="3A776369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112D8857" w14:textId="1AD4393D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5AA4A583" w14:textId="796E6FF3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1CC9A38F" w14:textId="7E94562C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7AB6A62E" w14:textId="2A9BB051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64964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App</w:t>
      </w:r>
    </w:p>
    <w:p w14:paraId="05859070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dux';  </w:t>
      </w:r>
    </w:p>
    <w:p w14:paraId="7002B934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connec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-redux';  </w:t>
      </w:r>
    </w:p>
    <w:p w14:paraId="3387F9A6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* as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Creator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redux/action'  </w:t>
      </w:r>
    </w:p>
    <w:p w14:paraId="02813597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Main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in'  </w:t>
      </w:r>
    </w:p>
    <w:p w14:paraId="31F1A4FE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ithRout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act-router';  </w:t>
      </w:r>
    </w:p>
    <w:p w14:paraId="1E537487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StateToProp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,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wnProp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02AA17C5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525E80EF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state  </w:t>
      </w:r>
    </w:p>
    <w:p w14:paraId="0E853CA7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8748565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92E4C69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DispachToProp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dispatch) {  </w:t>
      </w:r>
    </w:p>
    <w:p w14:paraId="20360E05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Creator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dispatch);  </w:t>
      </w:r>
    </w:p>
    <w:p w14:paraId="54C4A04B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6464C38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pp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withRout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nect(mapStateToProps, mapDispachToProps)(Main));  </w:t>
      </w:r>
    </w:p>
    <w:p w14:paraId="21E6B432" w14:textId="77777777" w:rsidR="00164964" w:rsidRPr="00164964" w:rsidRDefault="00164964" w:rsidP="00164964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App;  </w:t>
      </w:r>
    </w:p>
    <w:p w14:paraId="20B9F4F4" w14:textId="053815C5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br/>
      </w:r>
      <w:r w:rsidRPr="00164964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Main</w:t>
      </w:r>
    </w:p>
    <w:p w14:paraId="238BE487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;  </w:t>
      </w:r>
    </w:p>
    <w:p w14:paraId="48CAE669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2AF61C0B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Components/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3E9E99ED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Components/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65840152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ut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Switch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-router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14339A08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Main extends Component {  </w:t>
      </w:r>
    </w:p>
    <w:p w14:paraId="1AA8E652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C98A138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666DBB7B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ABE4B3B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ont-face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158DF58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97CDC55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61D668B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Switch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0F3CF25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/'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(params) =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Wall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{...params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45E8073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/create'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(params) =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AddPos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{...params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872BCF4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Switch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4C7BC2D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8AD487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;  </w:t>
      </w:r>
    </w:p>
    <w:p w14:paraId="62081223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AACB369" w14:textId="77777777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8BB069B" w14:textId="223BD83E" w:rsidR="00164964" w:rsidRPr="00164964" w:rsidRDefault="00164964" w:rsidP="00164964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Main;  </w:t>
      </w:r>
    </w:p>
    <w:p w14:paraId="613B2A68" w14:textId="77777777" w:rsidR="00164964" w:rsidRDefault="00164964" w:rsidP="00164964">
      <w:pPr>
        <w:rPr>
          <w:rFonts w:ascii="Helvetica" w:eastAsia="Times New Roman" w:hAnsi="Helvetica" w:cs="Helvetica"/>
          <w:bCs/>
          <w:color w:val="29303B"/>
          <w:sz w:val="28"/>
          <w:szCs w:val="27"/>
        </w:rPr>
      </w:pPr>
    </w:p>
    <w:p w14:paraId="0C42E614" w14:textId="77777777" w:rsidR="00164964" w:rsidRDefault="00164964" w:rsidP="00164964">
      <w:pPr>
        <w:rPr>
          <w:rFonts w:ascii="Helvetica" w:eastAsia="Times New Roman" w:hAnsi="Helvetica" w:cs="Helvetica"/>
          <w:bCs/>
          <w:color w:val="29303B"/>
          <w:sz w:val="28"/>
          <w:szCs w:val="27"/>
        </w:rPr>
      </w:pPr>
    </w:p>
    <w:p w14:paraId="636F6141" w14:textId="77777777" w:rsidR="00164964" w:rsidRDefault="00164964" w:rsidP="00164964">
      <w:pPr>
        <w:rPr>
          <w:rFonts w:ascii="Helvetica" w:eastAsia="Times New Roman" w:hAnsi="Helvetica" w:cs="Helvetica"/>
          <w:bCs/>
          <w:color w:val="29303B"/>
          <w:sz w:val="28"/>
          <w:szCs w:val="27"/>
        </w:rPr>
      </w:pPr>
    </w:p>
    <w:p w14:paraId="79A7ADFB" w14:textId="77777777" w:rsidR="00164964" w:rsidRDefault="00164964" w:rsidP="00164964">
      <w:pPr>
        <w:rPr>
          <w:rFonts w:ascii="Helvetica" w:eastAsia="Times New Roman" w:hAnsi="Helvetica" w:cs="Helvetica"/>
          <w:bCs/>
          <w:color w:val="29303B"/>
          <w:sz w:val="28"/>
          <w:szCs w:val="27"/>
        </w:rPr>
      </w:pPr>
    </w:p>
    <w:p w14:paraId="6129D159" w14:textId="77777777" w:rsidR="00164964" w:rsidRDefault="00164964" w:rsidP="00164964">
      <w:pPr>
        <w:rPr>
          <w:rFonts w:ascii="Helvetica" w:eastAsia="Times New Roman" w:hAnsi="Helvetica" w:cs="Helvetica"/>
          <w:bCs/>
          <w:color w:val="29303B"/>
          <w:sz w:val="28"/>
          <w:szCs w:val="27"/>
        </w:rPr>
      </w:pPr>
    </w:p>
    <w:p w14:paraId="1E441823" w14:textId="30CA6FA5" w:rsidR="00164964" w:rsidRDefault="00164964" w:rsidP="00164964">
      <w:pPr>
        <w:rPr>
          <w:rFonts w:ascii="Helvetica" w:eastAsia="Times New Roman" w:hAnsi="Helvetica" w:cs="Helvetica"/>
          <w:bCs/>
          <w:color w:val="29303B"/>
          <w:sz w:val="28"/>
          <w:szCs w:val="27"/>
        </w:rPr>
      </w:pPr>
      <w:r>
        <w:rPr>
          <w:rFonts w:ascii="Helvetica" w:eastAsia="Times New Roman" w:hAnsi="Helvetica" w:cs="Helvetica"/>
          <w:bCs/>
          <w:color w:val="29303B"/>
          <w:sz w:val="28"/>
          <w:szCs w:val="27"/>
        </w:rPr>
        <w:br/>
      </w:r>
      <w:r w:rsidRPr="00164964">
        <w:rPr>
          <w:rFonts w:ascii="Helvetica" w:eastAsia="Times New Roman" w:hAnsi="Helvetica" w:cs="Helvetica"/>
          <w:bCs/>
          <w:color w:val="29303B"/>
          <w:sz w:val="28"/>
          <w:szCs w:val="27"/>
        </w:rPr>
        <w:t>/Photo</w:t>
      </w:r>
    </w:p>
    <w:p w14:paraId="6E38C94C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Componen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';  </w:t>
      </w:r>
    </w:p>
    <w:p w14:paraId="138F6119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Lin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-router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7E8CB28D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Photo extends Component {  </w:t>
      </w:r>
    </w:p>
    <w:p w14:paraId="76AACD72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119882EE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22E3A952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pos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=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 </w:t>
      </w:r>
    </w:p>
    <w:p w14:paraId="12E385DC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3D92FEF2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igur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grid-figure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B4B6254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grid-photo-wrap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608173F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mg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rc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mageLin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l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description}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grid-photo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F70807D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9FE0285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0B36A40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description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001375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ntrol-buttons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3F75329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Remove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Click</w:t>
      </w:r>
      <w:proofErr w:type="spellEnd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=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23E15B4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history.push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22D34AA6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removePictur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1EE374E3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707E3E3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4BE3084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F580282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igure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6504CD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;  </w:t>
      </w:r>
    </w:p>
    <w:p w14:paraId="64760290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E4D4334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517E328" w14:textId="77777777" w:rsidR="00164964" w:rsidRPr="00164964" w:rsidRDefault="00164964" w:rsidP="00164964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Photo;  </w:t>
      </w:r>
    </w:p>
    <w:p w14:paraId="47CF958F" w14:textId="01A97BC0" w:rsidR="00164964" w:rsidRDefault="00164964" w:rsidP="00164964">
      <w:pPr>
        <w:rPr>
          <w:rFonts w:ascii="Helvetica" w:eastAsia="Times New Roman" w:hAnsi="Helvetica" w:cs="Helvetica"/>
          <w:color w:val="29303B"/>
          <w:sz w:val="28"/>
          <w:szCs w:val="27"/>
        </w:rPr>
      </w:pPr>
    </w:p>
    <w:p w14:paraId="5DFD1E55" w14:textId="561D699F" w:rsidR="00164964" w:rsidRPr="00164964" w:rsidRDefault="00164964" w:rsidP="00164964">
      <w:pPr>
        <w:rPr>
          <w:sz w:val="28"/>
        </w:rPr>
      </w:pPr>
      <w:r w:rsidRPr="00164964">
        <w:rPr>
          <w:sz w:val="28"/>
        </w:rPr>
        <w:t>/</w:t>
      </w:r>
      <w:proofErr w:type="spellStart"/>
      <w:r w:rsidRPr="00164964">
        <w:rPr>
          <w:sz w:val="28"/>
        </w:rPr>
        <w:t>Photowall</w:t>
      </w:r>
      <w:proofErr w:type="spellEnd"/>
      <w:r w:rsidRPr="00164964">
        <w:rPr>
          <w:sz w:val="28"/>
        </w:rPr>
        <w:t>:</w:t>
      </w:r>
      <w:r w:rsidRPr="00164964">
        <w:rPr>
          <w:rFonts w:ascii="Consolas" w:eastAsia="Times New Roman" w:hAnsi="Consolas" w:cs="Consolas"/>
          <w:color w:val="505763"/>
          <w:sz w:val="18"/>
          <w:szCs w:val="18"/>
        </w:rPr>
        <w:br/>
      </w:r>
    </w:p>
    <w:p w14:paraId="40552447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Componen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';  </w:t>
      </w:r>
    </w:p>
    <w:p w14:paraId="1D5D97EE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2A9A3AA9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Lin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-router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79C93DE2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tends Component {  </w:t>
      </w:r>
    </w:p>
    <w:p w14:paraId="3857F4CC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21570CF4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2398B420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42EE0B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/create'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icture</w:t>
      </w:r>
      <w:proofErr w:type="spellEnd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/Link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6B2DB3D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photo-grid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6917254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console.log(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  </w:t>
      </w:r>
    </w:p>
    <w:p w14:paraId="64DBB8B6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s.sort(function(x, y){return y.id - x.id;}).map((post, i) =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C4A00CC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{...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E0D746B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}  </w:t>
      </w:r>
    </w:p>
    <w:p w14:paraId="0537EC57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727350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ABE9642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;  </w:t>
      </w:r>
    </w:p>
    <w:p w14:paraId="3C9745C8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25CE167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03FD46F" w14:textId="77777777" w:rsidR="00164964" w:rsidRPr="00164964" w:rsidRDefault="00164964" w:rsidP="00164964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D954E0D" w14:textId="2866DCF5" w:rsidR="00164964" w:rsidRDefault="00164964" w:rsidP="00164964">
      <w:pPr>
        <w:rPr>
          <w:b/>
        </w:rPr>
      </w:pPr>
      <w:r w:rsidRPr="00164964">
        <w:rPr>
          <w:rFonts w:ascii="Consolas" w:eastAsia="Times New Roman" w:hAnsi="Consolas" w:cs="Consolas"/>
          <w:color w:val="505763"/>
          <w:sz w:val="18"/>
          <w:szCs w:val="18"/>
        </w:rPr>
        <w:lastRenderedPageBreak/>
        <w:br/>
      </w:r>
    </w:p>
    <w:p w14:paraId="0D377461" w14:textId="3041E7E3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64964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Posts</w:t>
      </w:r>
    </w:p>
    <w:p w14:paraId="23670C1F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{  </w:t>
      </w:r>
    </w:p>
    <w:p w14:paraId="4348B590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"0",  </w:t>
      </w:r>
    </w:p>
    <w:p w14:paraId="576A26E9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beautiful landscape",  </w:t>
      </w:r>
    </w:p>
    <w:p w14:paraId="1E638B11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age.jimcdn.com/app/cms/image/transf/none/path/sa6549607c78f5c11/image/i4eeacaa2dbf12d6d/version/1490299332/most-beautiful-landscapes-in-europe-lofoten-european-best-destinations-copyright-iakov-kalinin.jpg" +  </w:t>
      </w:r>
    </w:p>
    <w:p w14:paraId="6BDADD85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3919321_1443393332_n.jpg"  </w:t>
      </w:r>
    </w:p>
    <w:p w14:paraId="4671290F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7E40F418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"1",  </w:t>
      </w:r>
    </w:p>
    <w:p w14:paraId="1CE14025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Aliens???",  </w:t>
      </w:r>
    </w:p>
    <w:p w14:paraId="08669600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g.purch.com/rc/640x415/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HR0cDovL3d3dy5zcGFjZS5jb20vaW1hZ2VzL2kvMDAwLzA3Mi84NTEvb3JpZ2luYWwvc3BhY2V4LWlyaWRpdW00LWxhdW5jaC10YXJpcS1tYWxpay5qcGc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" +  </w:t>
      </w:r>
    </w:p>
    <w:p w14:paraId="62952735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08323785_735653395_n.jpg"  </w:t>
      </w:r>
    </w:p>
    <w:p w14:paraId="0F0E18B7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2AD6CCA5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"2",  </w:t>
      </w:r>
    </w:p>
    <w:p w14:paraId="0D759735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On a vacation!",  </w:t>
      </w:r>
    </w:p>
    <w:p w14:paraId="733687BF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fm.cnbc.com/applications/cnbc.com/resources/img/editorial/2017/08/24/104670887-VacationExplainsTHUMBWEB.1910x1000.jpg"  </w:t>
      </w:r>
    </w:p>
    <w:p w14:paraId="0E028CC5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]  </w:t>
      </w:r>
    </w:p>
    <w:p w14:paraId="12DF2814" w14:textId="77777777" w:rsidR="00164964" w:rsidRPr="00164964" w:rsidRDefault="00164964" w:rsidP="00164964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posts;  </w:t>
      </w:r>
    </w:p>
    <w:p w14:paraId="4C1AC1D0" w14:textId="0439B0E1" w:rsidR="00164964" w:rsidRPr="00164964" w:rsidRDefault="00164964" w:rsidP="00164964">
      <w:pPr>
        <w:rPr>
          <w:sz w:val="28"/>
        </w:rPr>
      </w:pPr>
      <w:r>
        <w:rPr>
          <w:sz w:val="28"/>
        </w:rPr>
        <w:br/>
      </w:r>
      <w:r w:rsidRPr="00164964">
        <w:rPr>
          <w:sz w:val="28"/>
        </w:rPr>
        <w:t>/Action</w:t>
      </w:r>
    </w:p>
    <w:p w14:paraId="62ECA4CE" w14:textId="77777777" w:rsidR="00164964" w:rsidRPr="00164964" w:rsidRDefault="00164964" w:rsidP="0016496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164964">
        <w:rPr>
          <w:rFonts w:ascii="Consolas" w:hAnsi="Consolas" w:cs="Consolas"/>
          <w:color w:val="505763"/>
          <w:sz w:val="18"/>
          <w:szCs w:val="18"/>
        </w:rPr>
        <w:br/>
      </w:r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addPicture</w:t>
      </w:r>
      <w:proofErr w:type="spellEnd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d, </w:t>
      </w:r>
      <w:proofErr w:type="spellStart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, description) {  </w:t>
      </w:r>
    </w:p>
    <w:p w14:paraId="2B7B51C6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34FCD1BA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PICTURE',  </w:t>
      </w:r>
    </w:p>
    <w:p w14:paraId="62069A45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,  </w:t>
      </w:r>
    </w:p>
    <w:p w14:paraId="325930C5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22B0B808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  </w:t>
      </w:r>
    </w:p>
    <w:p w14:paraId="7090C2CD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C8E1FA4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360C971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31CDF6C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function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ictur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65B41750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48EF332D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REMOVE_PICTURE',  </w:t>
      </w:r>
    </w:p>
    <w:p w14:paraId="1B8B1A65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2804E63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F4C008F" w14:textId="77777777" w:rsidR="00164964" w:rsidRPr="00164964" w:rsidRDefault="00164964" w:rsidP="00164964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68E4AD1" w14:textId="0630BAF9" w:rsidR="00164964" w:rsidRDefault="00164964" w:rsidP="00164964">
      <w:pPr>
        <w:rPr>
          <w:rFonts w:ascii="Consolas" w:eastAsia="Times New Roman" w:hAnsi="Consolas" w:cs="Consolas"/>
          <w:color w:val="505763"/>
          <w:sz w:val="18"/>
          <w:szCs w:val="18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br/>
      </w:r>
      <w:r w:rsidRPr="00164964">
        <w:rPr>
          <w:sz w:val="24"/>
        </w:rPr>
        <w:t>/Reducer</w:t>
      </w:r>
    </w:p>
    <w:p w14:paraId="6FD02720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bineReducer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dux';  </w:t>
      </w:r>
    </w:p>
    <w:p w14:paraId="1F79EAB1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_posts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data/posts';  </w:t>
      </w:r>
    </w:p>
    <w:p w14:paraId="232D49B7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Reduc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function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(</w:t>
      </w:r>
      <w:proofErr w:type="gramEnd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_posts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action) {  </w:t>
      </w:r>
    </w:p>
    <w:p w14:paraId="1B71BAEA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51C56C8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(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B3A2433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REMOVE_PICTURE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: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08BA7F2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[...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slic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0,action.i),...state.slice(action.i + 1)]  </w:t>
      </w:r>
    </w:p>
    <w:p w14:paraId="68B6CC93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case 'ADD_PICTURE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: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7D2FF30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[{"id": action.id, "imageLink":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imageLin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"description": action.description},...state]  </w:t>
      </w:r>
    </w:p>
    <w:p w14:paraId="0494C1D6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59DCE9B6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AFEC316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A8EDFE8" w14:textId="77777777" w:rsidR="00164964" w:rsidRPr="00164964" w:rsidRDefault="00164964" w:rsidP="0016496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Reduc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A3BA5AE" w14:textId="77777777" w:rsidR="00164964" w:rsidRDefault="00164964" w:rsidP="00164964">
      <w:pPr>
        <w:rPr>
          <w:rFonts w:ascii="Consolas" w:eastAsia="Times New Roman" w:hAnsi="Consolas" w:cs="Consolas"/>
          <w:color w:val="505763"/>
          <w:sz w:val="18"/>
          <w:szCs w:val="18"/>
        </w:rPr>
      </w:pPr>
    </w:p>
    <w:p w14:paraId="23564C60" w14:textId="1D4FE3D2" w:rsidR="00164964" w:rsidRPr="00164964" w:rsidRDefault="00164964" w:rsidP="00164964">
      <w:r w:rsidRPr="00164964">
        <w:rPr>
          <w:sz w:val="28"/>
        </w:rPr>
        <w:t>/stylesheet</w:t>
      </w:r>
    </w:p>
    <w:p w14:paraId="51B48ED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*  </w:t>
      </w:r>
    </w:p>
    <w:p w14:paraId="16D9080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ariables  </w:t>
      </w:r>
    </w:p>
    <w:p w14:paraId="1F14DAC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*/  </w:t>
      </w:r>
    </w:p>
    <w:p w14:paraId="7E1A5BB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543D374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0px;  </w:t>
      </w:r>
    </w:p>
    <w:p w14:paraId="4B7E507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47E1F5D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2A128A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3BA23A1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6rem;  </w:t>
      </w:r>
    </w:p>
    <w:p w14:paraId="599B0B2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1.5;  </w:t>
      </w:r>
    </w:p>
    <w:p w14:paraId="2C08852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DE81D4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2CB801E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billabong, '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2A2E2EA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48C14CF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100;  </w:t>
      </w:r>
    </w:p>
    <w:p w14:paraId="3AB22FF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3rem;  </w:t>
      </w:r>
    </w:p>
    <w:p w14:paraId="60E7E6B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rem 0;  </w:t>
      </w:r>
    </w:p>
    <w:p w14:paraId="3B8A99E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tter-spacing: -1px;  </w:t>
      </w:r>
    </w:p>
    <w:p w14:paraId="4F3E045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1939288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40D5130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9486FD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7AF6E1E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6C44EBC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2B16063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6F831A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A94F7A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3FEDBFC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EE2DD6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0053B2E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'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2602E12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");  </w:t>
      </w:r>
    </w:p>
    <w:p w14:paraId="578510A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26DBC8D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normal;  </w:t>
      </w:r>
    </w:p>
    <w:p w14:paraId="58B44CC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tyle: normal;  </w:t>
      </w:r>
    </w:p>
    <w:p w14:paraId="17F2270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FCF8B3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dy {  </w:t>
      </w:r>
    </w:p>
    <w:p w14:paraId="181B75E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086BAA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BB3075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grid {  </w:t>
      </w:r>
    </w:p>
    <w:p w14:paraId="1E2E2FE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6CF0CF3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flex-wrap: wrap;  </w:t>
      </w:r>
    </w:p>
    <w:p w14:paraId="6D4B4FF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7D46C94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1FA3DAC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C0D744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grid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igure,  </w:t>
      </w:r>
    </w:p>
    <w:p w14:paraId="5B330CD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5080FC9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7F67B85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grow: 1;  </w:t>
      </w:r>
    </w:p>
    <w:p w14:paraId="491819B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shrink: 0;  </w:t>
      </w:r>
    </w:p>
    <w:p w14:paraId="3C9EF37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8EF1DB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2rem;  </w:t>
      </w:r>
    </w:p>
    <w:p w14:paraId="48537DC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1px solid #d3d3d3;  </w:t>
      </w:r>
    </w:p>
    <w:p w14:paraId="460DDB2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C9DD53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6E097B9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CD73D2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6852C1C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49E11F2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5C74DA8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09F16D0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0DF1620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04AFD1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grid-figure {  </w:t>
      </w:r>
    </w:p>
    <w:p w14:paraId="57DB2A1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0 0;  </w:t>
      </w:r>
    </w:p>
    <w:p w14:paraId="0DE9FDE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64BDAD4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;  </w:t>
      </w:r>
    </w:p>
    <w:p w14:paraId="5BAE59E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60%;  </w:t>
      </w:r>
    </w:p>
    <w:p w14:paraId="4ABB170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067059C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F307A5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21D20FA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40%;  </w:t>
      </w:r>
    </w:p>
    <w:p w14:paraId="12B0694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14C3347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FC170A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grid-photo {  </w:t>
      </w:r>
    </w:p>
    <w:p w14:paraId="5B0ACCC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485F6EB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;  </w:t>
      </w:r>
    </w:p>
    <w:p w14:paraId="1026928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2D04C8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grid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7C14270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2C298DB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left: -2rem;  </w:t>
      </w:r>
    </w:p>
    <w:p w14:paraId="512F31A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top: -2rem;  </w:t>
      </w:r>
    </w:p>
    <w:p w14:paraId="1A908AA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3624820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19D6AC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remov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mment {  </w:t>
      </w:r>
    </w:p>
    <w:p w14:paraId="7F1680D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none;  </w:t>
      </w:r>
    </w:p>
    <w:p w14:paraId="1D5A114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2354870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1;  </w:t>
      </w:r>
    </w:p>
    <w:p w14:paraId="7CCC51D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pacity: 0;  </w:t>
      </w:r>
    </w:p>
    <w:p w14:paraId="456D419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B7ACBA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mment:hov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0E462B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#f00;  </w:t>
      </w:r>
    </w:p>
    <w:p w14:paraId="54AB1F0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3D1491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4EEF14C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  </w:t>
      </w:r>
    </w:p>
    <w:p w14:paraId="44FE2E4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64234E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14F47D5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0278B93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.5rem 0;  </w:t>
      </w:r>
    </w:p>
    <w:p w14:paraId="6C66213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514F13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2F77427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D3DCDD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170F49B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border: 0;  </w:t>
      </w:r>
    </w:p>
    <w:p w14:paraId="408BAE5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3rem;  </w:t>
      </w:r>
    </w:p>
    <w:p w14:paraId="49AB6C8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rem 0;  </w:t>
      </w:r>
    </w:p>
    <w:p w14:paraId="506EA69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3FF905B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none;  </w:t>
      </w:r>
    </w:p>
    <w:p w14:paraId="4F5DB6D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593C432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7E8077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grid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-wrap {  </w:t>
      </w:r>
    </w:p>
    <w:p w14:paraId="1B73BFE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42956F4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9DC0F9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remove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A4F61F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226ECEB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2rem;  </w:t>
      </w:r>
    </w:p>
    <w:p w14:paraId="0FFC6DD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rem;  </w:t>
      </w:r>
    </w:p>
    <w:p w14:paraId="620D94A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absolute;  </w:t>
      </w:r>
    </w:p>
    <w:p w14:paraId="3E0CF7E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lor:red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28F30F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ft: 50%;  </w:t>
      </w:r>
    </w:p>
    <w:p w14:paraId="1A56114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op: 50%;  </w:t>
      </w:r>
    </w:p>
    <w:p w14:paraId="72E0B3D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inter-events: none;  </w:t>
      </w:r>
    </w:p>
    <w:p w14:paraId="315F448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ED49C3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icture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D7A24D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image.flaticon.com/icons/svg/60/60740.svg") center no-repeat;  </w:t>
      </w:r>
    </w:p>
    <w:p w14:paraId="41E4997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79E0FF2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40px;  </w:t>
      </w:r>
    </w:p>
    <w:p w14:paraId="47A9D54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table;  </w:t>
      </w:r>
    </w:p>
    <w:p w14:paraId="5968221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0px auto;  </w:t>
      </w:r>
    </w:p>
    <w:p w14:paraId="0AEFCA2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2C2A39A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AF31B4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*   </w:t>
      </w:r>
    </w:p>
    <w:p w14:paraId="0B69670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s   </w:t>
      </w:r>
    </w:p>
    <w:p w14:paraId="65A340D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*/  </w:t>
      </w:r>
    </w:p>
    <w:p w14:paraId="42FBD0F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ntrol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ttons {  </w:t>
      </w:r>
    </w:p>
    <w:p w14:paraId="518BC76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7A6CAA8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35D7ED0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37AC8DC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71C8685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057589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1EDD53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2px solid #f2f2f2;  </w:t>
      </w:r>
    </w:p>
    <w:p w14:paraId="3C18B82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none;  </w:t>
      </w:r>
    </w:p>
    <w:p w14:paraId="1B5E8E7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48%;  </w:t>
      </w:r>
    </w:p>
    <w:p w14:paraId="158BFED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6BD2E6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2;  </w:t>
      </w:r>
    </w:p>
    <w:p w14:paraId="12A97E7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0B6516F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5px;  </w:t>
      </w:r>
    </w:p>
    <w:p w14:paraId="402EA7A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58E23B5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5px;  </w:t>
      </w:r>
    </w:p>
    <w:p w14:paraId="7A0B164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red;  </w:t>
      </w:r>
    </w:p>
    <w:p w14:paraId="166278F0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2s;  </w:t>
      </w:r>
    </w:p>
    <w:p w14:paraId="5AC64C4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padding-box;  </w:t>
      </w:r>
    </w:p>
    <w:p w14:paraId="046834E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2CC1585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06772E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BAED0B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color: #00f;  </w:t>
      </w:r>
    </w:p>
    <w:p w14:paraId="2C89F86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440BBEC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1A2514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*  </w:t>
      </w:r>
    </w:p>
    <w:p w14:paraId="1B13DB3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wboy style speech bubble - you should probably use an SVG for this if you are doing more icons.  </w:t>
      </w:r>
    </w:p>
    <w:p w14:paraId="63CEAEF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*/  </w:t>
      </w:r>
    </w:p>
    <w:p w14:paraId="0B1A301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.speec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06B3A25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.5rem;  </w:t>
      </w:r>
    </w:p>
    <w:p w14:paraId="3467E87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height: 1.25rem;  </w:t>
      </w:r>
    </w:p>
    <w:p w14:paraId="114D85D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00f;  </w:t>
      </w:r>
    </w:p>
    <w:p w14:paraId="6614E29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A46D33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radius: 50%;  </w:t>
      </w:r>
    </w:p>
    <w:p w14:paraId="1A21BC9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1B4C13D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0A2010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peech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:aft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20E9F9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60E591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absolute;  </w:t>
      </w:r>
    </w:p>
    <w:p w14:paraId="5F7BFE4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ntent: '';  </w:t>
      </w:r>
    </w:p>
    <w:p w14:paraId="32D7A5F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0;  </w:t>
      </w:r>
    </w:p>
    <w:p w14:paraId="1607C8D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height: 0;  </w:t>
      </w:r>
    </w:p>
    <w:p w14:paraId="43B058C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style: solid;  </w:t>
      </w:r>
    </w:p>
    <w:p w14:paraId="5F4A1252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width: 0 1.25rem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.25re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0;  </w:t>
      </w:r>
    </w:p>
    <w:p w14:paraId="37ADB9B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color: transparent #00f transparen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ransparen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EB9965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op: 30%;  </w:t>
      </w:r>
    </w:p>
    <w:p w14:paraId="50C955A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ft: 0;  </w:t>
      </w:r>
    </w:p>
    <w:p w14:paraId="56E8D86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DC2488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*Add Pos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s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*/  </w:t>
      </w:r>
    </w:p>
    <w:p w14:paraId="616602FE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add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ost {  </w:t>
      </w:r>
    </w:p>
    <w:p w14:paraId="218DA5D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360px;  </w:t>
      </w:r>
    </w:p>
    <w:p w14:paraId="521FDB3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 0 0;  </w:t>
      </w:r>
    </w:p>
    <w:p w14:paraId="2B2A542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auto;  </w:t>
      </w:r>
    </w:p>
    <w:p w14:paraId="11EA4CD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4924EDC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5BE832B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75EDE2A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421C200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f2f2f2;  </w:t>
      </w:r>
    </w:p>
    <w:p w14:paraId="4C05181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7A79EDA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329E8AC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0 15px;  </w:t>
      </w:r>
    </w:p>
    <w:p w14:paraId="073E411F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7A54F36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izing: border-box;  </w:t>
      </w:r>
    </w:p>
    <w:p w14:paraId="280B095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4A7234B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A5DD9E1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1D7C4E74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"Roboto", sans-serif;  </w:t>
      </w:r>
    </w:p>
    <w:p w14:paraId="44DA771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transform: uppercase;  </w:t>
      </w:r>
    </w:p>
    <w:p w14:paraId="0C172A4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6FBDFB3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665AB4B5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40D37439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0B1E7AD6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2B5B2C33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#FFFFFF;  </w:t>
      </w:r>
    </w:p>
    <w:p w14:paraId="63BB6CC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2849F13B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37B8287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3 ease;  </w:t>
      </w:r>
    </w:p>
    <w:p w14:paraId="2EF55ABD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ursor: pointer;  </w:t>
      </w:r>
    </w:p>
    <w:p w14:paraId="15A6C1A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95FF7F7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1B87F78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7B8589;  </w:t>
      </w:r>
    </w:p>
    <w:p w14:paraId="0DFEF60A" w14:textId="77777777" w:rsidR="00164964" w:rsidRPr="00164964" w:rsidRDefault="00164964" w:rsidP="0016496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6FCA57F" w14:textId="049AAF8B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3D4D0C36" w14:textId="4FDA4D9B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04E012EC" w14:textId="23429285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4BFBC74A" w14:textId="77777777" w:rsidR="00164964" w:rsidRDefault="00164964" w:rsidP="001649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6E89E4F3" w14:textId="77777777" w:rsidR="00164964" w:rsidRPr="00164964" w:rsidRDefault="00164964" w:rsidP="00164964">
      <w:pPr>
        <w:rPr>
          <w:sz w:val="32"/>
        </w:rPr>
      </w:pPr>
      <w:r w:rsidRPr="00164964">
        <w:rPr>
          <w:sz w:val="28"/>
        </w:rPr>
        <w:t>/</w:t>
      </w:r>
      <w:r w:rsidRPr="00164964">
        <w:rPr>
          <w:sz w:val="32"/>
        </w:rPr>
        <w:t>Index.js</w:t>
      </w:r>
    </w:p>
    <w:p w14:paraId="683A5A0B" w14:textId="677393D0" w:rsidR="00164964" w:rsidRPr="00164964" w:rsidRDefault="00164964" w:rsidP="00164964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port React from 'react';  </w:t>
      </w:r>
    </w:p>
    <w:p w14:paraId="219D4E89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act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2ADA9EE2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App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s/App'  </w:t>
      </w:r>
    </w:p>
    <w:p w14:paraId="200E1806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rowserRouter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act-router-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57BC6270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'./styles/stylesheet.css'  </w:t>
      </w:r>
    </w:p>
    <w:p w14:paraId="71194EBB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Provider} from 'react-redux'  </w:t>
      </w:r>
    </w:p>
    <w:p w14:paraId="72EE5949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reateStore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from 'redux';  </w:t>
      </w:r>
    </w:p>
    <w:p w14:paraId="3CE44160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dux/reducer';  </w:t>
      </w:r>
    </w:p>
    <w:p w14:paraId="1BACE375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or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createStore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529EC257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.render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rovider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or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store}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F925E58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BrowserRouter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D3A2E89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App/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C180C11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BrowserRouter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193E143" w14:textId="77777777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rovider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4D735286" w14:textId="0DB67882" w:rsidR="00164964" w:rsidRPr="00164964" w:rsidRDefault="00164964" w:rsidP="0016496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Style w:val="Strong"/>
          <w:rFonts w:ascii="Consolas" w:eastAsia="Times New Roman" w:hAnsi="Consolas" w:cs="Consolas"/>
          <w:b w:val="0"/>
          <w:bCs w:val="0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cument.getElementById</w:t>
      </w:r>
      <w:proofErr w:type="spellEnd"/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root'));  </w:t>
      </w:r>
    </w:p>
    <w:p w14:paraId="60BAF3D8" w14:textId="77777777" w:rsidR="00164964" w:rsidRPr="00164964" w:rsidRDefault="00164964" w:rsidP="00164964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>
        <w:rPr>
          <w:sz w:val="28"/>
        </w:rPr>
        <w:br/>
      </w:r>
      <w:r w:rsidRPr="00164964">
        <w:rPr>
          <w:sz w:val="28"/>
        </w:rPr>
        <w:t>/index.html</w:t>
      </w:r>
      <w:r>
        <w:rPr>
          <w:sz w:val="28"/>
        </w:rPr>
        <w:br/>
      </w:r>
      <w:r>
        <w:rPr>
          <w:sz w:val="28"/>
        </w:rPr>
        <w:br/>
      </w:r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&lt;!DOCTYPE html</w:t>
      </w:r>
      <w:r w:rsidRPr="00164964">
        <w:rPr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F297EC8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tml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lang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n</w:t>
      </w:r>
      <w:proofErr w:type="spellEnd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5F1AC46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ead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36AEFBE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harse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utf-8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87C1EAB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viewport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width=device-width, initial-scale=1, shrink-to-fit=no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CB16D5F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heme-color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#000000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DBDBAE4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12B78D74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nifest.json</w:t>
      </w:r>
      <w:proofErr w:type="gram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rovides metadata used when your web app is added to the  </w:t>
      </w:r>
    </w:p>
    <w:p w14:paraId="26BA5FB4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omescreen on Android. See https://developers.google.com/web/fundamentals/engage-and-retain/web-app-manifest/  </w:t>
      </w:r>
    </w:p>
    <w:p w14:paraId="56F63795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EBF3C00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manifest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</w:t>
      </w:r>
      <w:proofErr w:type="spellStart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manifest.json</w:t>
      </w:r>
      <w:proofErr w:type="spellEnd"/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96DA2EB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hortcut icon"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favicon.ico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E0FDFD3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120A5BF3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tice the use of %PUBLIC_URL% in the tags above.  </w:t>
      </w:r>
    </w:p>
    <w:p w14:paraId="327638E5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t will be replaced with the URL of the `public` folder during the build.  </w:t>
      </w:r>
    </w:p>
    <w:p w14:paraId="7C7164D5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nly files inside the `public` folder can be referenced from the HTML.  </w:t>
      </w:r>
    </w:p>
    <w:p w14:paraId="25362FB3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Unlike "/favicon.ico" or "favicon.ico", "%PUBLIC_URL%/favicon.ico" will  </w:t>
      </w:r>
    </w:p>
    <w:p w14:paraId="2AD0A44B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ork correctly both with client-side routing and a non-root public URL.  </w:t>
      </w:r>
    </w:p>
    <w:p w14:paraId="213BA8EA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arn how to configure a non-root public URL by running `npm run build`.  </w:t>
      </w:r>
    </w:p>
    <w:p w14:paraId="08CBE06B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06D2052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title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 App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title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57DAD26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ead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1686FF6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E9BEC16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BCD8EA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need to enable JavaScript to run this app.  </w:t>
      </w:r>
    </w:p>
    <w:p w14:paraId="0DDA74F2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0C52150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649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root"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/div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59BB2C8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71268FC0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is HTML file is a template.  </w:t>
      </w:r>
    </w:p>
    <w:p w14:paraId="6F65A492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you open it directly in the browser, you will see an empty page.  </w:t>
      </w:r>
    </w:p>
    <w:p w14:paraId="29675D91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You can add 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fonts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meta tags, or analytics to this file.  </w:t>
      </w:r>
    </w:p>
    <w:p w14:paraId="7D7D4622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e build step will place the bundled scripts into the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ag.  </w:t>
      </w:r>
    </w:p>
    <w:p w14:paraId="49F88AF9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begin the development, run `</w:t>
      </w:r>
      <w:proofErr w:type="spellStart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pm</w:t>
      </w:r>
      <w:proofErr w:type="spellEnd"/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rt` or `yarn start`.  </w:t>
      </w:r>
    </w:p>
    <w:p w14:paraId="5EF85FC7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create a production bundle, use `npm run build` or `yarn build`.  </w:t>
      </w:r>
    </w:p>
    <w:p w14:paraId="797F2FA7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F541C1F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ody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8C78DE0" w14:textId="77777777" w:rsidR="00164964" w:rsidRPr="00164964" w:rsidRDefault="00164964" w:rsidP="0016496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649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tml&gt;</w:t>
      </w:r>
      <w:r w:rsidRPr="001649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  <w:bookmarkStart w:id="0" w:name="_GoBack"/>
      <w:bookmarkEnd w:id="0"/>
    </w:p>
    <w:sectPr w:rsidR="00164964" w:rsidRPr="00164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39E8"/>
    <w:multiLevelType w:val="multilevel"/>
    <w:tmpl w:val="627CB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7C02FA"/>
    <w:multiLevelType w:val="multilevel"/>
    <w:tmpl w:val="9FDA1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BF101B"/>
    <w:multiLevelType w:val="multilevel"/>
    <w:tmpl w:val="3CE6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027F5"/>
    <w:multiLevelType w:val="multilevel"/>
    <w:tmpl w:val="56102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D213DA"/>
    <w:multiLevelType w:val="multilevel"/>
    <w:tmpl w:val="AAA27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05525E"/>
    <w:multiLevelType w:val="multilevel"/>
    <w:tmpl w:val="422C1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104918"/>
    <w:multiLevelType w:val="multilevel"/>
    <w:tmpl w:val="D98C7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E064B2"/>
    <w:multiLevelType w:val="multilevel"/>
    <w:tmpl w:val="B0AEA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F37411"/>
    <w:multiLevelType w:val="multilevel"/>
    <w:tmpl w:val="EA5A1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AE29CE"/>
    <w:multiLevelType w:val="multilevel"/>
    <w:tmpl w:val="FAF64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EBF2A83"/>
    <w:multiLevelType w:val="multilevel"/>
    <w:tmpl w:val="34DE7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7"/>
  </w:num>
  <w:num w:numId="5">
    <w:abstractNumId w:val="2"/>
  </w:num>
  <w:num w:numId="6">
    <w:abstractNumId w:val="1"/>
  </w:num>
  <w:num w:numId="7">
    <w:abstractNumId w:val="8"/>
  </w:num>
  <w:num w:numId="8">
    <w:abstractNumId w:val="9"/>
  </w:num>
  <w:num w:numId="9">
    <w:abstractNumId w:val="3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qgUAhegZ/iwAAAA="/>
  </w:docVars>
  <w:rsids>
    <w:rsidRoot w:val="00CD4035"/>
    <w:rsid w:val="00164964"/>
    <w:rsid w:val="001B0CDE"/>
    <w:rsid w:val="003A7595"/>
    <w:rsid w:val="0061313A"/>
    <w:rsid w:val="00721A98"/>
    <w:rsid w:val="0079408B"/>
    <w:rsid w:val="009440CC"/>
    <w:rsid w:val="009E49AD"/>
    <w:rsid w:val="00CD4035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16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164964"/>
  </w:style>
  <w:style w:type="character" w:customStyle="1" w:styleId="tag">
    <w:name w:val="tag"/>
    <w:basedOn w:val="DefaultParagraphFont"/>
    <w:rsid w:val="00164964"/>
  </w:style>
  <w:style w:type="character" w:customStyle="1" w:styleId="attribute-value">
    <w:name w:val="attribute-value"/>
    <w:basedOn w:val="DefaultParagraphFont"/>
    <w:rsid w:val="00164964"/>
  </w:style>
  <w:style w:type="character" w:customStyle="1" w:styleId="tag-name">
    <w:name w:val="tag-name"/>
    <w:basedOn w:val="DefaultParagraphFont"/>
    <w:rsid w:val="00164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22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1781</Words>
  <Characters>10156</Characters>
  <Application>Microsoft Office Word</Application>
  <DocSecurity>0</DocSecurity>
  <Lines>84</Lines>
  <Paragraphs>23</Paragraphs>
  <ScaleCrop>false</ScaleCrop>
  <Company/>
  <LinksUpToDate>false</LinksUpToDate>
  <CharactersWithSpaces>1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3</cp:revision>
  <dcterms:created xsi:type="dcterms:W3CDTF">2019-05-13T10:39:00Z</dcterms:created>
  <dcterms:modified xsi:type="dcterms:W3CDTF">2019-05-13T10:51:00Z</dcterms:modified>
</cp:coreProperties>
</file>